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4A4B36BC" w:rsidR="00DC06E4" w:rsidRPr="008B17B8" w:rsidRDefault="00DC06E4" w:rsidP="00313DBF">
      <w:pPr>
        <w:jc w:val="center"/>
        <w:rPr>
          <w:b/>
          <w:bCs/>
          <w:color w:val="000000"/>
          <w:sz w:val="32"/>
          <w:szCs w:val="32"/>
        </w:rPr>
      </w:pPr>
      <w:r w:rsidRPr="008B17B8">
        <w:rPr>
          <w:rFonts w:hint="eastAsia"/>
          <w:b/>
          <w:bCs/>
          <w:color w:val="000000"/>
          <w:sz w:val="32"/>
          <w:szCs w:val="32"/>
        </w:rPr>
        <w:t>《</w:t>
      </w:r>
      <w:r w:rsidR="008B17B8" w:rsidRPr="008B17B8">
        <w:rPr>
          <w:rFonts w:hint="eastAsia"/>
          <w:b/>
          <w:bCs/>
          <w:color w:val="000000"/>
          <w:sz w:val="32"/>
          <w:szCs w:val="32"/>
        </w:rPr>
        <w:t>莱文德·路易斯的</w:t>
      </w:r>
      <w:r w:rsidR="008B17B8">
        <w:rPr>
          <w:rFonts w:hint="eastAsia"/>
          <w:b/>
          <w:bCs/>
          <w:color w:val="000000"/>
          <w:sz w:val="32"/>
          <w:szCs w:val="32"/>
        </w:rPr>
        <w:t>神奇生活</w:t>
      </w:r>
      <w:r w:rsidRPr="008B17B8">
        <w:rPr>
          <w:rFonts w:hint="eastAsia"/>
          <w:b/>
          <w:bCs/>
          <w:color w:val="000000"/>
          <w:sz w:val="32"/>
          <w:szCs w:val="32"/>
        </w:rPr>
        <w:t>》</w:t>
      </w:r>
    </w:p>
    <w:p w14:paraId="73F85267" w14:textId="1F38F9C1" w:rsidR="00DC06E4" w:rsidRPr="008B17B8" w:rsidRDefault="008B17B8" w:rsidP="00313DBF">
      <w:pPr>
        <w:jc w:val="center"/>
        <w:rPr>
          <w:b/>
          <w:bCs/>
          <w:color w:val="000000"/>
          <w:sz w:val="32"/>
          <w:szCs w:val="32"/>
        </w:rPr>
      </w:pPr>
      <w:r w:rsidRPr="008B17B8">
        <w:rPr>
          <w:rFonts w:hint="eastAsia"/>
          <w:b/>
          <w:bCs/>
          <w:color w:val="000000"/>
          <w:sz w:val="32"/>
          <w:szCs w:val="32"/>
        </w:rPr>
        <w:t>The Electric Life of Lavender Lewis</w:t>
      </w:r>
    </w:p>
    <w:p w14:paraId="5E772A68" w14:textId="4BB43160" w:rsidR="00313DBF" w:rsidRPr="008B17B8" w:rsidRDefault="00313DBF" w:rsidP="00313DBF">
      <w:pPr>
        <w:jc w:val="center"/>
        <w:rPr>
          <w:b/>
          <w:bCs/>
          <w:color w:val="000000"/>
          <w:sz w:val="32"/>
          <w:szCs w:val="32"/>
          <w:shd w:val="pct10" w:color="auto" w:fill="FFFFFF"/>
        </w:rPr>
      </w:pPr>
    </w:p>
    <w:p w14:paraId="25619136" w14:textId="2304014E" w:rsidR="00E95DDD" w:rsidRPr="008B6DDA" w:rsidRDefault="004D1767" w:rsidP="002C28D4">
      <w:pPr>
        <w:rPr>
          <w:b/>
          <w:color w:val="000000"/>
          <w:szCs w:val="21"/>
        </w:rPr>
      </w:pPr>
      <w:r w:rsidRPr="00176840">
        <w:drawing>
          <wp:anchor distT="0" distB="0" distL="114300" distR="114300" simplePos="0" relativeHeight="251658240" behindDoc="0" locked="0" layoutInCell="1" allowOverlap="1" wp14:anchorId="16ECB25B" wp14:editId="00271BC1">
            <wp:simplePos x="0" y="0"/>
            <wp:positionH relativeFrom="column">
              <wp:posOffset>3042920</wp:posOffset>
            </wp:positionH>
            <wp:positionV relativeFrom="paragraph">
              <wp:posOffset>118745</wp:posOffset>
            </wp:positionV>
            <wp:extent cx="1237615" cy="1862455"/>
            <wp:effectExtent l="0" t="0" r="635" b="4445"/>
            <wp:wrapSquare wrapText="bothSides"/>
            <wp:docPr id="4192232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22326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615" cy="1862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bookmarkStart w:id="0" w:name="_Hlk211348416"/>
      <w:r>
        <w:rPr>
          <w:rFonts w:hint="eastAsia"/>
          <w:b/>
          <w:color w:val="000000"/>
          <w:szCs w:val="21"/>
        </w:rPr>
        <w:t>莱文德</w:t>
      </w:r>
      <w:r w:rsidR="008B17B8" w:rsidRPr="008B17B8">
        <w:rPr>
          <w:b/>
          <w:bCs/>
          <w:color w:val="000000"/>
          <w:szCs w:val="21"/>
        </w:rPr>
        <w:t>·</w:t>
      </w:r>
      <w:r>
        <w:rPr>
          <w:rFonts w:hint="eastAsia"/>
          <w:b/>
          <w:color w:val="000000"/>
          <w:szCs w:val="21"/>
        </w:rPr>
        <w:t>路易斯的</w:t>
      </w:r>
      <w:r w:rsidR="008B17B8">
        <w:rPr>
          <w:rFonts w:hint="eastAsia"/>
          <w:b/>
          <w:color w:val="000000"/>
          <w:szCs w:val="21"/>
        </w:rPr>
        <w:t>神奇生活</w:t>
      </w:r>
      <w:bookmarkEnd w:id="0"/>
      <w:r w:rsidR="00313DBF" w:rsidRPr="00313DBF">
        <w:rPr>
          <w:b/>
          <w:color w:val="000000"/>
          <w:szCs w:val="21"/>
        </w:rPr>
        <w:t>》</w:t>
      </w:r>
    </w:p>
    <w:p w14:paraId="767AF2C7" w14:textId="0AB791A0" w:rsidR="001849AD" w:rsidRPr="00A049FE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4D1767" w:rsidRPr="004D1767">
        <w:rPr>
          <w:rFonts w:hint="eastAsia"/>
          <w:b/>
          <w:bCs/>
          <w:color w:val="000000"/>
          <w:szCs w:val="21"/>
        </w:rPr>
        <w:t>The Electric Life of Lavender Lewis</w:t>
      </w:r>
    </w:p>
    <w:p w14:paraId="14202F16" w14:textId="0A32A206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4D1767" w:rsidRPr="004D1767">
        <w:rPr>
          <w:rFonts w:hint="eastAsia"/>
          <w:b/>
          <w:bCs/>
          <w:color w:val="000000"/>
          <w:szCs w:val="21"/>
        </w:rPr>
        <w:t>Kara Storti</w:t>
      </w:r>
    </w:p>
    <w:p w14:paraId="18501DE8" w14:textId="05CBF003" w:rsidR="008B6DDA" w:rsidRDefault="008B6DDA" w:rsidP="001849AD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 w:rsidRPr="008B6DDA">
        <w:rPr>
          <w:b/>
          <w:bCs/>
          <w:color w:val="000000"/>
          <w:szCs w:val="21"/>
        </w:rPr>
        <w:t>Union Square</w:t>
      </w:r>
    </w:p>
    <w:p w14:paraId="31BB2E0B" w14:textId="733257A3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B6DDA" w:rsidRPr="008B6DDA">
        <w:rPr>
          <w:b/>
          <w:bCs/>
          <w:color w:val="000000" w:themeColor="text1"/>
          <w:kern w:val="0"/>
          <w:szCs w:val="21"/>
        </w:rPr>
        <w:t>Little Brown/ANA</w:t>
      </w:r>
    </w:p>
    <w:p w14:paraId="74E227AC" w14:textId="57602FE0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4D1767">
        <w:rPr>
          <w:rFonts w:hint="eastAsia"/>
          <w:b/>
          <w:bCs/>
          <w:kern w:val="0"/>
          <w:szCs w:val="21"/>
        </w:rPr>
        <w:t>32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2B9C8E8C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4D1767">
        <w:rPr>
          <w:rFonts w:hint="eastAsia"/>
          <w:b/>
          <w:bCs/>
          <w:kern w:val="0"/>
          <w:szCs w:val="21"/>
        </w:rPr>
        <w:t>5</w:t>
      </w:r>
      <w:r w:rsidR="00AA1976">
        <w:rPr>
          <w:rFonts w:hint="eastAsia"/>
          <w:b/>
          <w:bCs/>
          <w:kern w:val="0"/>
          <w:szCs w:val="21"/>
        </w:rPr>
        <w:t>月</w:t>
      </w:r>
      <w:r w:rsidR="004D1767">
        <w:rPr>
          <w:rFonts w:hint="eastAsia"/>
          <w:b/>
          <w:bCs/>
          <w:kern w:val="0"/>
          <w:szCs w:val="21"/>
        </w:rPr>
        <w:t>5</w:t>
      </w:r>
      <w:r w:rsidR="00313DB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74C94AEC" w:rsidR="0061306B" w:rsidRDefault="00000000" w:rsidP="00831BEC">
      <w:pPr>
        <w:widowControl/>
        <w:rPr>
          <w:rFonts w:hint="eastAsia"/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4D1767">
        <w:rPr>
          <w:rFonts w:hint="eastAsia"/>
          <w:b/>
          <w:bCs/>
          <w:kern w:val="0"/>
          <w:szCs w:val="21"/>
        </w:rPr>
        <w:t>14+</w:t>
      </w:r>
      <w:r w:rsidR="004D1767">
        <w:rPr>
          <w:rFonts w:hint="eastAsia"/>
          <w:b/>
          <w:bCs/>
          <w:kern w:val="0"/>
          <w:szCs w:val="21"/>
        </w:rPr>
        <w:t>青春文学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7CF6983F" w14:textId="77777777" w:rsidR="008B17B8" w:rsidRDefault="008B17B8" w:rsidP="008B17B8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1B3BA771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 xml:space="preserve">1. </w:t>
      </w:r>
      <w:r w:rsidRPr="008B17B8">
        <w:rPr>
          <w:rFonts w:hint="eastAsia"/>
          <w:color w:val="000000"/>
          <w:szCs w:val="21"/>
        </w:rPr>
        <w:t>独特而深刻的高概念设定</w:t>
      </w:r>
    </w:p>
    <w:p w14:paraId="5A936BF2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将严重的癫痫病症与超自然魔法相结合，提供了一个前所未有的视角。故事巧妙地将主角的癫痫发作、幻觉与通往另一个维度的通道联系起来，把一种残酷的疾病重新想象为一种独特的天赋与连接，概念极具吸引力与原创性。</w:t>
      </w:r>
    </w:p>
    <w:p w14:paraId="64A11135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 xml:space="preserve">2. </w:t>
      </w:r>
      <w:r w:rsidRPr="008B17B8">
        <w:rPr>
          <w:rFonts w:hint="eastAsia"/>
          <w:color w:val="000000"/>
          <w:szCs w:val="21"/>
        </w:rPr>
        <w:t>情感真挚、极具代表性的角色塑造</w:t>
      </w:r>
    </w:p>
    <w:p w14:paraId="121E067B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主角雯不是一个被疾病定义的扁平角色，而是一个在悲痛与病痛中挣扎，却依然坚强、充满好奇心与拯救欲的鲜活少女。她的旅程不仅是寻人冒险，更是在失去母亲后寻找自我认同与生命意义的成长之旅，极易引发青少年读者的共鸣。</w:t>
      </w:r>
    </w:p>
    <w:p w14:paraId="24EB6990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 xml:space="preserve">3. </w:t>
      </w:r>
      <w:r w:rsidRPr="008B17B8">
        <w:rPr>
          <w:rFonts w:hint="eastAsia"/>
          <w:color w:val="000000"/>
          <w:szCs w:val="21"/>
        </w:rPr>
        <w:t>多重迷人元素的完美融合</w:t>
      </w:r>
    </w:p>
    <w:p w14:paraId="763D7AB9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奇幻悬疑：男孩是谁？他为何被困？雯的母亲是否在幕后指引？这些谜团驱动着情节发展。</w:t>
      </w:r>
    </w:p>
    <w:p w14:paraId="2F99FB00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温柔浪漫：在危机与旅途中萌芽的恋情，纯粹而动人，提供了情感暖流。</w:t>
      </w:r>
    </w:p>
    <w:p w14:paraId="413F0924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公路旅行：前往“女巫城”塞勒姆的设定，增添了神秘色彩和冒险氛围。</w:t>
      </w:r>
    </w:p>
    <w:p w14:paraId="2A4E7143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母女羁绊：超越生死的母女情感是故事的核心情感动力，深刻而感人。</w:t>
      </w:r>
    </w:p>
    <w:p w14:paraId="1E5BE03F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 xml:space="preserve">4. </w:t>
      </w:r>
      <w:r w:rsidRPr="008B17B8">
        <w:rPr>
          <w:rFonts w:hint="eastAsia"/>
          <w:color w:val="000000"/>
          <w:szCs w:val="21"/>
        </w:rPr>
        <w:t>强有力的作者背书与真实感</w:t>
      </w:r>
    </w:p>
    <w:p w14:paraId="45B6A09C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作者卡拉·斯托尔蒂自身患有癫痫，她的亲身经历为故事注入了无与伦比的真实性与洞察力。这并非凭空想象，而是带有自传色彩的创作，能给予患有类似疾病的读者深刻的慰藉与认同感，也使得故事中的“魔法”更具说服力。</w:t>
      </w:r>
    </w:p>
    <w:p w14:paraId="0A3C64B4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 xml:space="preserve">5. </w:t>
      </w:r>
      <w:r w:rsidRPr="008B17B8">
        <w:rPr>
          <w:rFonts w:hint="eastAsia"/>
          <w:color w:val="000000"/>
          <w:szCs w:val="21"/>
        </w:rPr>
        <w:t>精准的市场定位与积极的精神内核</w:t>
      </w:r>
    </w:p>
    <w:p w14:paraId="49F013AC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精准对标：明确指向喜爱《你已远去》等融合悲痛与奇幻</w:t>
      </w:r>
      <w:r w:rsidRPr="008B17B8">
        <w:rPr>
          <w:rFonts w:hint="eastAsia"/>
          <w:color w:val="000000"/>
          <w:szCs w:val="21"/>
        </w:rPr>
        <w:t>/</w:t>
      </w:r>
      <w:r w:rsidRPr="008B17B8">
        <w:rPr>
          <w:rFonts w:hint="eastAsia"/>
          <w:color w:val="000000"/>
          <w:szCs w:val="21"/>
        </w:rPr>
        <w:t>浪漫元素的读者群。</w:t>
      </w:r>
    </w:p>
    <w:p w14:paraId="1A2F95DD" w14:textId="77777777" w:rsidR="008B17B8" w:rsidRPr="008B17B8" w:rsidRDefault="008B17B8" w:rsidP="008B17B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E94F3BD" w14:textId="77777777" w:rsidR="008B17B8" w:rsidRDefault="008B17B8" w:rsidP="008B17B8">
      <w:pPr>
        <w:tabs>
          <w:tab w:val="center" w:pos="4252"/>
        </w:tabs>
        <w:ind w:firstLineChars="200" w:firstLine="420"/>
        <w:rPr>
          <w:b/>
          <w:bCs/>
          <w:color w:val="000000"/>
          <w:szCs w:val="21"/>
        </w:rPr>
      </w:pPr>
      <w:r w:rsidRPr="008B17B8">
        <w:rPr>
          <w:rFonts w:hint="eastAsia"/>
          <w:color w:val="000000"/>
          <w:szCs w:val="21"/>
        </w:rPr>
        <w:t>治愈内核：故事超越了疾病的痛苦表象，最终传递出关于希望、联结与自我拯救的积极信</w:t>
      </w:r>
      <w:r w:rsidRPr="008B17B8">
        <w:rPr>
          <w:rFonts w:hint="eastAsia"/>
          <w:color w:val="000000"/>
          <w:szCs w:val="21"/>
        </w:rPr>
        <w:lastRenderedPageBreak/>
        <w:t>息——即使在最黑暗的时刻，我们也能找到属于自己的魔法和力量。</w:t>
      </w:r>
    </w:p>
    <w:p w14:paraId="569DC0B4" w14:textId="77777777" w:rsidR="008B17B8" w:rsidRPr="008B17B8" w:rsidRDefault="008B17B8" w:rsidP="00831BEC">
      <w:pPr>
        <w:widowControl/>
        <w:rPr>
          <w:rFonts w:hint="eastAsia"/>
          <w:b/>
          <w:bCs/>
          <w:kern w:val="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ACEF8D1" w14:textId="77777777" w:rsidR="00C97EE0" w:rsidRDefault="00C97EE0">
      <w:pPr>
        <w:rPr>
          <w:b/>
          <w:bCs/>
          <w:color w:val="000000"/>
          <w:szCs w:val="21"/>
        </w:rPr>
      </w:pPr>
    </w:p>
    <w:p w14:paraId="7F411BF9" w14:textId="5FB27AEA" w:rsidR="008B17B8" w:rsidRDefault="008B17B8" w:rsidP="008B17B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B17B8">
        <w:rPr>
          <w:color w:val="000000"/>
          <w:szCs w:val="21"/>
        </w:rPr>
        <w:t>在这部充满魔法与希望的当代浪漫小说中，一位患有严重癫痫症、正处于悲痛中的少女，为探寻自己与一个陌生人之间神秘联系的答案而踏上旅程。本书非常适合《你已远去（</w:t>
      </w:r>
      <w:r w:rsidRPr="008B17B8">
        <w:rPr>
          <w:color w:val="000000"/>
          <w:szCs w:val="21"/>
        </w:rPr>
        <w:t>You’ve Reached Sam</w:t>
      </w:r>
      <w:r w:rsidRPr="008B17B8">
        <w:rPr>
          <w:color w:val="000000"/>
          <w:szCs w:val="21"/>
        </w:rPr>
        <w:t>）》、蕾切尔</w:t>
      </w:r>
      <w:r w:rsidRPr="008B17B8">
        <w:rPr>
          <w:color w:val="000000"/>
          <w:szCs w:val="21"/>
        </w:rPr>
        <w:t>·</w:t>
      </w:r>
      <w:r w:rsidRPr="008B17B8">
        <w:rPr>
          <w:color w:val="000000"/>
          <w:szCs w:val="21"/>
        </w:rPr>
        <w:t>林恩</w:t>
      </w:r>
      <w:r w:rsidRPr="008B17B8">
        <w:rPr>
          <w:color w:val="000000"/>
          <w:szCs w:val="21"/>
        </w:rPr>
        <w:t>·</w:t>
      </w:r>
      <w:r w:rsidRPr="008B17B8">
        <w:rPr>
          <w:color w:val="000000"/>
          <w:szCs w:val="21"/>
        </w:rPr>
        <w:t>所罗门（</w:t>
      </w:r>
      <w:r w:rsidRPr="008B17B8">
        <w:rPr>
          <w:color w:val="000000"/>
          <w:szCs w:val="21"/>
        </w:rPr>
        <w:t>Rachel Lynn Solomon</w:t>
      </w:r>
      <w:r w:rsidRPr="008B17B8">
        <w:rPr>
          <w:color w:val="000000"/>
          <w:szCs w:val="21"/>
        </w:rPr>
        <w:t>）和盖尔</w:t>
      </w:r>
      <w:r w:rsidRPr="008B17B8">
        <w:rPr>
          <w:color w:val="000000"/>
          <w:szCs w:val="21"/>
        </w:rPr>
        <w:t>·</w:t>
      </w:r>
      <w:r w:rsidRPr="008B17B8">
        <w:rPr>
          <w:color w:val="000000"/>
          <w:szCs w:val="21"/>
        </w:rPr>
        <w:t>福尔曼（</w:t>
      </w:r>
      <w:r w:rsidRPr="008B17B8">
        <w:rPr>
          <w:color w:val="000000"/>
          <w:szCs w:val="21"/>
        </w:rPr>
        <w:t>Gayle Forman</w:t>
      </w:r>
      <w:r w:rsidRPr="008B17B8">
        <w:rPr>
          <w:color w:val="000000"/>
          <w:szCs w:val="21"/>
        </w:rPr>
        <w:t>）的粉丝。</w:t>
      </w:r>
    </w:p>
    <w:p w14:paraId="13633344" w14:textId="77777777" w:rsidR="008B17B8" w:rsidRDefault="008B17B8" w:rsidP="008B17B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8ECB634" w14:textId="6765D8F1" w:rsidR="008B17B8" w:rsidRDefault="008B17B8" w:rsidP="008B17B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B17B8">
        <w:rPr>
          <w:color w:val="000000"/>
          <w:szCs w:val="21"/>
        </w:rPr>
        <w:t>十七岁的</w:t>
      </w:r>
      <w:r>
        <w:rPr>
          <w:color w:val="000000"/>
          <w:szCs w:val="21"/>
        </w:rPr>
        <w:t>莱文德</w:t>
      </w:r>
      <w:r w:rsidRPr="008B17B8">
        <w:rPr>
          <w:color w:val="000000"/>
          <w:szCs w:val="21"/>
        </w:rPr>
        <w:t>·</w:t>
      </w:r>
      <w:r w:rsidRPr="008B17B8">
        <w:rPr>
          <w:color w:val="000000"/>
          <w:szCs w:val="21"/>
        </w:rPr>
        <w:t>刘易斯（</w:t>
      </w:r>
      <w:r w:rsidRPr="008B17B8">
        <w:rPr>
          <w:color w:val="000000"/>
          <w:szCs w:val="21"/>
        </w:rPr>
        <w:t>"</w:t>
      </w:r>
      <w:r w:rsidRPr="008B17B8">
        <w:rPr>
          <w:color w:val="000000"/>
          <w:szCs w:val="21"/>
        </w:rPr>
        <w:t>雯</w:t>
      </w:r>
      <w:r w:rsidRPr="008B17B8">
        <w:rPr>
          <w:color w:val="000000"/>
          <w:szCs w:val="21"/>
        </w:rPr>
        <w:t>" Ven</w:t>
      </w:r>
      <w:r w:rsidRPr="008B17B8">
        <w:rPr>
          <w:color w:val="000000"/>
          <w:szCs w:val="21"/>
        </w:rPr>
        <w:t>）与严重癫痫共存多年。抽搐、幻觉、无法控制地不停流口水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你能想到的症状，雯至少都经历过五遍了。无论多少药物、疗法或整体饮食疗法都无济于事。至于手术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更是想都别想，没人能从她脑子里挖掉一块。今天不行，永远不行。即使在慢性疾病摧毁她妈妈的健康之前，雯也从未相信过妈妈那些关于癫痫是种魔法的故事。它带给雯的只有痛苦，怎么可能是魔法呢？接着，她的妈妈突然去世了，雯不知道自己还该相信什么了。沉重的悲伤中，她的下一次癫痫发作让她猝不及防，尤其是因为她这次幻觉中出现了一个同龄男孩，他的样子、气味、感觉都过于真实，不像是幻象。一次又一次，她癫痫发作；一次又一次，他就在那里，被困在一个雯从未见过的房间里。这是她的大脑正式坏掉的证明吗？</w:t>
      </w:r>
      <w:r w:rsidRPr="008B17B8">
        <w:rPr>
          <w:color w:val="000000"/>
          <w:szCs w:val="21"/>
        </w:rPr>
        <w:br/>
      </w:r>
      <w:r>
        <w:rPr>
          <w:rFonts w:hint="eastAsia"/>
          <w:color w:val="000000"/>
          <w:szCs w:val="21"/>
        </w:rPr>
        <w:t xml:space="preserve">    </w:t>
      </w:r>
    </w:p>
    <w:p w14:paraId="73430FB3" w14:textId="43B90F16" w:rsidR="008B17B8" w:rsidRDefault="008B17B8" w:rsidP="008B17B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B17B8">
        <w:rPr>
          <w:color w:val="000000"/>
          <w:szCs w:val="21"/>
        </w:rPr>
        <w:t>还是</w:t>
      </w:r>
      <w:r w:rsidRPr="008B17B8">
        <w:rPr>
          <w:color w:val="000000"/>
          <w:szCs w:val="21"/>
        </w:rPr>
        <w:t>……</w:t>
      </w:r>
      <w:r w:rsidRPr="008B17B8">
        <w:rPr>
          <w:color w:val="000000"/>
          <w:szCs w:val="21"/>
        </w:rPr>
        <w:t>这就是妈妈一直谈论的魔法？无需太多次会面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或太多次发作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雯（</w:t>
      </w:r>
      <w:r w:rsidRPr="008B17B8">
        <w:rPr>
          <w:color w:val="000000"/>
          <w:szCs w:val="21"/>
        </w:rPr>
        <w:t>Ven</w:t>
      </w:r>
      <w:r w:rsidRPr="008B17B8">
        <w:rPr>
          <w:color w:val="000000"/>
          <w:szCs w:val="21"/>
        </w:rPr>
        <w:t>）就知道这个男孩需要帮助。她与她那位有些女巫气质的塔米阿姨（</w:t>
      </w:r>
      <w:r w:rsidRPr="008B17B8">
        <w:rPr>
          <w:color w:val="000000"/>
          <w:szCs w:val="21"/>
        </w:rPr>
        <w:t>Aunt Tammy</w:t>
      </w:r>
      <w:r w:rsidRPr="008B17B8">
        <w:rPr>
          <w:color w:val="000000"/>
          <w:szCs w:val="21"/>
        </w:rPr>
        <w:t>）一起，踏上了前往马萨诸塞州塞勒姆的公路之旅，在那里，雯感觉比多年来任何时候都更接近母亲的灵魂。有太多的巧合表明，这一定是妈妈在从坟墓之外指引着她；毕竟，没能救回妈妈，但也许她能救这个男孩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他以无人曾有的方式真正看到了她本身，而不仅仅是她的病症，并激励她成为超越癫痫发作的存在。雯的搜寻将她带入了新英格兰更深处，这是她在癫痫未受控制时从未敢去的地方，与此同时，一段温柔的浪漫恋情也开始萌芽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而她自己的癫痫发作却加剧了。但如果她一开始想要拯救的人，从来就不应该是他呢？</w:t>
      </w:r>
      <w:r w:rsidRPr="008B17B8">
        <w:rPr>
          <w:color w:val="000000"/>
          <w:szCs w:val="21"/>
        </w:rPr>
        <w:br/>
      </w:r>
      <w:r>
        <w:rPr>
          <w:rFonts w:hint="eastAsia"/>
          <w:color w:val="000000"/>
          <w:szCs w:val="21"/>
        </w:rPr>
        <w:t xml:space="preserve">    </w:t>
      </w:r>
    </w:p>
    <w:p w14:paraId="1A97DDB3" w14:textId="1CF78A62" w:rsidR="008B17B8" w:rsidRPr="008B17B8" w:rsidRDefault="008B17B8" w:rsidP="008B17B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B17B8">
        <w:rPr>
          <w:color w:val="000000"/>
          <w:szCs w:val="21"/>
        </w:rPr>
        <w:t>随着他们的旅程蜿蜒深入新英格兰（</w:t>
      </w:r>
      <w:r w:rsidRPr="008B17B8">
        <w:rPr>
          <w:color w:val="000000"/>
          <w:szCs w:val="21"/>
        </w:rPr>
        <w:t>New England</w:t>
      </w:r>
      <w:r w:rsidRPr="008B17B8">
        <w:rPr>
          <w:color w:val="000000"/>
          <w:szCs w:val="21"/>
        </w:rPr>
        <w:t>），一段温柔的浪漫悄然绽放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与此同时，雯的健康状况却在恶化。她不禁想：如果她需要拯救的人，从来就不是他呢？</w:t>
      </w:r>
    </w:p>
    <w:p w14:paraId="3D8F3965" w14:textId="77777777" w:rsidR="00C97EE0" w:rsidRPr="008B17B8" w:rsidRDefault="00C97EE0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D31FB6F" w14:textId="77777777" w:rsidR="00C97EE0" w:rsidRPr="00C97EE0" w:rsidRDefault="00C97EE0" w:rsidP="00C97EE0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33EE5CD" w14:textId="25044C03" w:rsidR="00703F96" w:rsidRDefault="00703F96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</w:p>
    <w:p w14:paraId="30E4E017" w14:textId="77777777" w:rsidR="008B17B8" w:rsidRPr="008B17B8" w:rsidRDefault="008B17B8" w:rsidP="008B17B8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bookmarkStart w:id="1" w:name="OLE_LINK38"/>
      <w:bookmarkStart w:id="2" w:name="OLE_LINK43"/>
      <w:r w:rsidRPr="008B17B8">
        <w:rPr>
          <w:b/>
          <w:bCs/>
          <w:color w:val="000000"/>
          <w:szCs w:val="21"/>
        </w:rPr>
        <w:t>卡拉</w:t>
      </w:r>
      <w:r w:rsidRPr="008B17B8">
        <w:rPr>
          <w:b/>
          <w:bCs/>
          <w:color w:val="000000"/>
          <w:szCs w:val="21"/>
        </w:rPr>
        <w:t>·</w:t>
      </w:r>
      <w:r w:rsidRPr="008B17B8">
        <w:rPr>
          <w:b/>
          <w:bCs/>
          <w:color w:val="000000"/>
          <w:szCs w:val="21"/>
        </w:rPr>
        <w:t>斯托尔蒂（</w:t>
      </w:r>
      <w:r w:rsidRPr="008B17B8">
        <w:rPr>
          <w:b/>
          <w:bCs/>
          <w:color w:val="000000"/>
          <w:szCs w:val="21"/>
        </w:rPr>
        <w:t>Kara Storti</w:t>
      </w:r>
      <w:r w:rsidRPr="008B17B8">
        <w:rPr>
          <w:b/>
          <w:bCs/>
          <w:color w:val="000000"/>
          <w:szCs w:val="21"/>
        </w:rPr>
        <w:t>）</w:t>
      </w:r>
      <w:r w:rsidRPr="008B17B8">
        <w:rPr>
          <w:color w:val="000000"/>
          <w:szCs w:val="21"/>
        </w:rPr>
        <w:t>是获奖作品《绊倒忧郁（</w:t>
      </w:r>
      <w:r w:rsidRPr="008B17B8">
        <w:rPr>
          <w:color w:val="000000"/>
          <w:szCs w:val="21"/>
        </w:rPr>
        <w:t>Tripping Back Blue</w:t>
      </w:r>
      <w:r w:rsidRPr="008B17B8">
        <w:rPr>
          <w:color w:val="000000"/>
          <w:szCs w:val="21"/>
        </w:rPr>
        <w:t>）》的作者。自从十三岁第一次癫痫发作后，她经历过一些模糊了此世与彼世界限的幻象和瞬间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这些现实激发了她故事中的魔法。通过写作，她希望能安慰那些与癫痫共存的青少年，并提醒读者，即使在最黑暗的时刻，他们也从未真正孤单。她与丈夫住在马萨诸塞州的塞勒姆（</w:t>
      </w:r>
      <w:r w:rsidRPr="008B17B8">
        <w:rPr>
          <w:color w:val="000000"/>
          <w:szCs w:val="21"/>
        </w:rPr>
        <w:t>Salem, Massachusetts</w:t>
      </w:r>
      <w:r w:rsidRPr="008B17B8">
        <w:rPr>
          <w:color w:val="000000"/>
          <w:szCs w:val="21"/>
        </w:rPr>
        <w:t>）</w:t>
      </w:r>
      <w:r w:rsidRPr="008B17B8">
        <w:rPr>
          <w:color w:val="000000"/>
          <w:szCs w:val="21"/>
        </w:rPr>
        <w:t>——</w:t>
      </w:r>
      <w:r w:rsidRPr="008B17B8">
        <w:rPr>
          <w:color w:val="000000"/>
          <w:szCs w:val="21"/>
        </w:rPr>
        <w:t>也被称为</w:t>
      </w:r>
      <w:r w:rsidRPr="008B17B8">
        <w:rPr>
          <w:color w:val="000000"/>
          <w:szCs w:val="21"/>
        </w:rPr>
        <w:t>“</w:t>
      </w:r>
      <w:r w:rsidRPr="008B17B8">
        <w:rPr>
          <w:color w:val="000000"/>
          <w:szCs w:val="21"/>
        </w:rPr>
        <w:t>女巫城（</w:t>
      </w:r>
      <w:r w:rsidRPr="008B17B8">
        <w:rPr>
          <w:color w:val="000000"/>
          <w:szCs w:val="21"/>
        </w:rPr>
        <w:t>Witch City</w:t>
      </w:r>
      <w:r w:rsidRPr="008B17B8">
        <w:rPr>
          <w:color w:val="000000"/>
          <w:szCs w:val="21"/>
        </w:rPr>
        <w:t>）</w:t>
      </w:r>
      <w:r w:rsidRPr="008B17B8">
        <w:rPr>
          <w:color w:val="000000"/>
          <w:szCs w:val="21"/>
        </w:rPr>
        <w:t>”——</w:t>
      </w:r>
      <w:r w:rsidRPr="008B17B8">
        <w:rPr>
          <w:color w:val="000000"/>
          <w:szCs w:val="21"/>
        </w:rPr>
        <w:t>在那里，她和她的狗奥兹莫西斯（</w:t>
      </w:r>
      <w:r w:rsidRPr="008B17B8">
        <w:rPr>
          <w:color w:val="000000"/>
          <w:szCs w:val="21"/>
        </w:rPr>
        <w:t>Osmosis</w:t>
      </w:r>
      <w:r w:rsidRPr="008B17B8">
        <w:rPr>
          <w:color w:val="000000"/>
          <w:szCs w:val="21"/>
        </w:rPr>
        <w:t>）一起练习塔罗牌占卜。</w:t>
      </w:r>
    </w:p>
    <w:p w14:paraId="550E799B" w14:textId="77777777" w:rsidR="00F8741A" w:rsidRPr="008B17B8" w:rsidRDefault="00F8741A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C4E47B9" w14:textId="7D1ED8DD" w:rsidR="007F1236" w:rsidRPr="00206275" w:rsidRDefault="007F1236" w:rsidP="00313DBF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3C2A1" w14:textId="77777777" w:rsidR="00454FAB" w:rsidRDefault="00454FAB">
      <w:r>
        <w:separator/>
      </w:r>
    </w:p>
  </w:endnote>
  <w:endnote w:type="continuationSeparator" w:id="0">
    <w:p w14:paraId="12F00AD4" w14:textId="77777777" w:rsidR="00454FAB" w:rsidRDefault="00454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AF6F9" w14:textId="77777777" w:rsidR="00454FAB" w:rsidRDefault="00454FAB">
      <w:r>
        <w:separator/>
      </w:r>
    </w:p>
  </w:footnote>
  <w:footnote w:type="continuationSeparator" w:id="0">
    <w:p w14:paraId="1991090D" w14:textId="77777777" w:rsidR="00454FAB" w:rsidRDefault="00454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99B5489"/>
    <w:multiLevelType w:val="multilevel"/>
    <w:tmpl w:val="8CD8B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3"/>
  </w:num>
  <w:num w:numId="3" w16cid:durableId="1948389833">
    <w:abstractNumId w:val="0"/>
  </w:num>
  <w:num w:numId="4" w16cid:durableId="1201672012">
    <w:abstractNumId w:val="2"/>
  </w:num>
  <w:num w:numId="5" w16cid:durableId="605385259">
    <w:abstractNumId w:val="6"/>
  </w:num>
  <w:num w:numId="6" w16cid:durableId="786507180">
    <w:abstractNumId w:val="5"/>
  </w:num>
  <w:num w:numId="7" w16cid:durableId="1553348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B52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96524"/>
    <w:rsid w:val="003A089E"/>
    <w:rsid w:val="003A1228"/>
    <w:rsid w:val="003A2D26"/>
    <w:rsid w:val="003A3601"/>
    <w:rsid w:val="003B4B31"/>
    <w:rsid w:val="003B57B5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54FAB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1767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A5DAB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17B8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8741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179</Words>
  <Characters>1676</Characters>
  <Application>Microsoft Office Word</Application>
  <DocSecurity>0</DocSecurity>
  <Lines>83</Lines>
  <Paragraphs>75</Paragraphs>
  <ScaleCrop>false</ScaleCrop>
  <Company>2ndSpAcE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3</cp:revision>
  <cp:lastPrinted>2005-06-10T06:33:00Z</cp:lastPrinted>
  <dcterms:created xsi:type="dcterms:W3CDTF">2025-10-14T07:41:00Z</dcterms:created>
  <dcterms:modified xsi:type="dcterms:W3CDTF">2025-10-1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